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Electronics Engineer Position | Nepal Kathmandu</w:t>
      </w:r>
    </w:p>
    <w:bookmarkEnd w:id="20"/>
    <w:p>
      <w:pPr>
        <w:pStyle w:val="BodyText"/>
      </w:pPr>
      <w:r>
        <w:t xml:space="preserve">[Your Full Name]</w:t>
      </w:r>
    </w:p>
    <w:p>
      <w:pPr>
        <w:pStyle w:val="BodyText"/>
      </w:pPr>
      <w:r>
        <w:t xml:space="preserve">[Your Address]</w:t>
      </w:r>
    </w:p>
    <w:p>
      <w:pPr>
        <w:pStyle w:val="BodyText"/>
      </w:pPr>
      <w:r>
        <w:t xml:space="preserve">Kathmandu, Nepal</w:t>
      </w:r>
    </w:p>
    <w:p>
      <w:pPr>
        <w:pStyle w:val="BodyText"/>
      </w:pPr>
      <w:r>
        <w:t xml:space="preserve">[Email Address] | [Phone Number] | [LinkedIn/GitHub Profile]</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bookmarkStart w:id="21" w:name="Xa4ff92e3ed49e6020bb980b86904cea910d807d"/>
    <w:p>
      <w:pPr>
        <w:pStyle w:val="Heading2"/>
      </w:pPr>
      <w:r>
        <w:t xml:space="preserve">Subject: Application for Electronics Engineer Internship Position</w:t>
      </w:r>
    </w:p>
    <w:p>
      <w:pPr>
        <w:pStyle w:val="FirstParagraph"/>
      </w:pPr>
      <w:r>
        <w:t xml:space="preserve">Dear Hiring Manager,</w:t>
      </w:r>
    </w:p>
    <w:p>
      <w:pPr>
        <w:pStyle w:val="BodyText"/>
      </w:pPr>
      <w:r>
        <w:t xml:space="preserve">I am writing with profound enthusiasm to submit my application for the Electronics Engineer Internship position at [Company Name] in Nepal Kathmandu, as advertised on [Platform where you saw the posting - e.g., LinkedIn, company website]. As a final-year Electronics Engineering student at Tribhuvan University's Institute of Engineering in Kathmandu, I have meticulously prepared myself to contribute meaningfully to your team while immersing myself in the vibrant technological ecosystem of Nepal Kathmandu. This Internship Application Letter represents not merely a formality, but a testament to my unwavering commitment to advancing electronics engineering solutions within our nation's rapidly evolving landscape.</w:t>
      </w:r>
    </w:p>
    <w:p>
      <w:pPr>
        <w:pStyle w:val="BodyText"/>
      </w:pPr>
      <w:r>
        <w:t xml:space="preserve">My academic journey has been deeply rooted in the practical application of electronic systems, with special focus on areas directly relevant to Nepal's development challenges. In my coursework, I've mastered circuit design fundamentals, embedded systems programming (Arduino/ARM Cortex), PCB layout using Altium Designer, and signal processing techniques – all while maintaining a 3.8/4.0 GPA in my major. What sets my academic experience apart is the deliberate alignment with Nepal Kathmandu's specific technological needs. For instance, I developed a solar-powered IoT water quality monitoring system for rural communities as part of my capstone project, which integrated sensor networks with GSM modules to transmit real-time data to local health centers in Lalitpur – demonstrating my ability to create contextually appropriate electronics solutions. This project directly addressed Nepal's critical infrastructure gaps while honing my skills in low-power circuit design and field deployment considerations unique to our region.</w:t>
      </w:r>
    </w:p>
    <w:p>
      <w:pPr>
        <w:pStyle w:val="BodyText"/>
      </w:pPr>
      <w:r>
        <w:t xml:space="preserve">The significance of pursuing this internship within Nepal Kathmandu cannot be overstated for my professional growth. As the economic and technological hub of Nepal, Kathmandu offers an unparalleled environment where cutting-edge engineering intersects with pressing national needs – from smart grid implementations in the Kathmandu Valley to developing affordable medical devices for remote hospitals. I am particularly drawn to [Company Name]'s pioneering work in [mention specific project/product - e.g., renewable energy systems or telecommunications infrastructure], as it exemplifies how electronics engineering can drive tangible social impact within our nation. I am eager to learn from your team's expertise while contributing my skills in circuit prototyping and FPGA development to projects that directly benefit Nepal's technological sovereignty.</w:t>
      </w:r>
    </w:p>
    <w:p>
      <w:pPr>
        <w:pStyle w:val="BodyText"/>
      </w:pPr>
      <w:r>
        <w:t xml:space="preserve">My technical toolkit includes hands-on proficiency with oscilloscopes, multimeters, spectrum analyzers, and simulation software like Multisim. I've also successfully completed a six-month internship at Nepal Telecommunications Corporation where I assisted in troubleshooting 4G network equipment – gaining invaluable exposure to real-world engineering challenges including signal integrity issues common in mountainous terrain. Furthermore, my volunteer work with the Kathmandu Valley Digital Literacy Initiative allowed me to adapt electronic training modules for rural educators, teaching basic circuit assembly and Arduino programming. This experience reinforced my understanding of how electronics education can bridge the technological divide across Nepal – a perspective I would bring to your internship program.</w:t>
      </w:r>
    </w:p>
    <w:p>
      <w:pPr>
        <w:pStyle w:val="BodyText"/>
      </w:pPr>
      <w:r>
        <w:t xml:space="preserve">What excites me most about this opportunity is the chance to merge my academic knowledge with Kathmandu's dynamic innovation culture. I've closely followed [Company Name]'s recent advancements in [specific area], particularly your work on [mention specific project], which aligns perfectly with my interest in sustainable electronics design. I am especially motivated by Nepal Kathmandu's emerging startup ecosystem – where companies like yours are fostering the next generation of Nepali engineers through mentorship programs. This internship represents more than just a learning opportunity; it is a crucial step in building my career within Nepal's engineering community, allowing me to contribute to domestic technological advancement rather than seeking opportunities abroad.</w:t>
      </w:r>
    </w:p>
    <w:p>
      <w:pPr>
        <w:pStyle w:val="BodyText"/>
      </w:pPr>
      <w:r>
        <w:t xml:space="preserve">I understand that the role of an Electronics Engineer intern at [Company Name] demands precision, adaptability, and a deep respect for Nepal's unique technical context. My academic projects have consistently required navigating resource constraints similar to those in Nepal Kathmandu – such as limited access to specialized components, which taught me creative problem-solving using locally available materials. In my previous role at the University's Electronics Lab, I optimized circuit designs for cost efficiency without compromising performance, a skill directly transferable to developing scalable solutions for Nepal's market. I am equally prepared to work collaboratively in your team environment and contribute to documentation standards that meet international engineering practices while respecting local implementation needs.</w:t>
      </w:r>
    </w:p>
    <w:p>
      <w:pPr>
        <w:pStyle w:val="BodyText"/>
      </w:pPr>
      <w:r>
        <w:t xml:space="preserve">I am confident that my technical foundation, contextual understanding of Nepal Kathmandu's technological landscape, and dedication to contributing meaningfully within the Nepali engineering ecosystem make me an ideal candidate for this internship. I am available for a full-time commitment from [Start Date] to [End Date], with flexibility to adapt to your project timelines. I have attached my resume for detailed review and welcome the opportunity to discuss how my skills in embedded systems development, circuit analysis, and field-tested problem-solving can support [Company Name]'s mission during an interview at your earliest convenience.</w:t>
      </w:r>
    </w:p>
    <w:p>
      <w:pPr>
        <w:pStyle w:val="BodyText"/>
      </w:pPr>
      <w:r>
        <w:t xml:space="preserve">Thank you for considering this Internship Application Letter. I am eager to bring my passion for electronics engineering to Nepal Kathmandu's thriving technical community and contribute to the innovative work being done at [Company Name]. I look forward to the possibility of discussing how my background aligns with your team's needs in an interview.</w:t>
      </w:r>
    </w:p>
    <w:p>
      <w:pPr>
        <w:pStyle w:val="BodyText"/>
      </w:pPr>
      <w:r>
        <w:t xml:space="preserve">Respectful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Internship Application Letter</dc:title>
  <dc:creator/>
  <dc:language>en</dc:language>
  <cp:keywords/>
  <dcterms:created xsi:type="dcterms:W3CDTF">2026-07-13T10:45:20Z</dcterms:created>
  <dcterms:modified xsi:type="dcterms:W3CDTF">2026-07-13T10:45:20Z</dcterms:modified>
</cp:coreProperties>
</file>

<file path=docProps/custom.xml><?xml version="1.0" encoding="utf-8"?>
<Properties xmlns="http://schemas.openxmlformats.org/officeDocument/2006/custom-properties" xmlns:vt="http://schemas.openxmlformats.org/officeDocument/2006/docPropsVTypes"/>
</file>